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05910" w14:textId="329C96C3" w:rsidR="005869F5" w:rsidRPr="00CC1783" w:rsidRDefault="00C93543" w:rsidP="00D5264D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jc w:val="center"/>
        <w:rPr>
          <w:b/>
          <w:szCs w:val="24"/>
        </w:rPr>
      </w:pPr>
      <w:r>
        <w:rPr>
          <w:b/>
          <w:szCs w:val="24"/>
        </w:rPr>
        <w:t>6</w:t>
      </w:r>
      <w:r w:rsidR="0072473C">
        <w:rPr>
          <w:b/>
          <w:szCs w:val="24"/>
        </w:rPr>
        <w:softHyphen/>
      </w:r>
      <w:r w:rsidR="00D5264D">
        <w:rPr>
          <w:b/>
          <w:noProof/>
          <w:szCs w:val="24"/>
        </w:rPr>
        <w:drawing>
          <wp:inline distT="0" distB="0" distL="0" distR="0" wp14:anchorId="1D0E8552" wp14:editId="511D4AF8">
            <wp:extent cx="2426335" cy="9328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335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A58E47" w14:textId="77777777" w:rsidR="005869F5" w:rsidRPr="00D5264D" w:rsidRDefault="005869F5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 w:val="16"/>
          <w:szCs w:val="24"/>
        </w:rPr>
      </w:pPr>
    </w:p>
    <w:p w14:paraId="0D504756" w14:textId="77777777" w:rsidR="00912C96" w:rsidRPr="00CC1783" w:rsidRDefault="00912C96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  <w:r w:rsidRPr="00CC1783">
        <w:rPr>
          <w:b/>
          <w:szCs w:val="24"/>
        </w:rPr>
        <w:t>506 WEST BERCKMAN STREET</w:t>
      </w:r>
      <w:r w:rsidR="002F7307" w:rsidRPr="00CC1783">
        <w:rPr>
          <w:b/>
          <w:szCs w:val="24"/>
        </w:rPr>
        <w:t xml:space="preserve">                                                      PHONE: 352 360-6727</w:t>
      </w:r>
      <w:r w:rsidRPr="00CC1783">
        <w:rPr>
          <w:b/>
          <w:szCs w:val="24"/>
        </w:rPr>
        <w:tab/>
        <w:t xml:space="preserve">                                                         </w:t>
      </w:r>
      <w:r w:rsidR="002F7307" w:rsidRPr="00CC1783">
        <w:rPr>
          <w:b/>
          <w:szCs w:val="24"/>
        </w:rPr>
        <w:t xml:space="preserve">                 </w:t>
      </w:r>
    </w:p>
    <w:p w14:paraId="5BCD665D" w14:textId="77777777" w:rsidR="00135884" w:rsidRPr="00CC1783" w:rsidRDefault="00912C96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  <w:r w:rsidRPr="00CC1783">
        <w:rPr>
          <w:b/>
          <w:szCs w:val="24"/>
        </w:rPr>
        <w:t>FRUITLAND PARK, FL 34731</w:t>
      </w:r>
      <w:r w:rsidR="00135884" w:rsidRPr="00CC1783">
        <w:rPr>
          <w:b/>
          <w:szCs w:val="24"/>
        </w:rPr>
        <w:tab/>
        <w:t xml:space="preserve">                                                    </w:t>
      </w:r>
      <w:r w:rsidR="002F7307" w:rsidRPr="00CC1783">
        <w:rPr>
          <w:b/>
          <w:szCs w:val="24"/>
        </w:rPr>
        <w:t xml:space="preserve">              </w:t>
      </w:r>
      <w:r w:rsidR="002B7393" w:rsidRPr="00CC1783">
        <w:rPr>
          <w:b/>
          <w:szCs w:val="24"/>
        </w:rPr>
        <w:t xml:space="preserve">FAX: 352 </w:t>
      </w:r>
      <w:r w:rsidRPr="00CC1783">
        <w:rPr>
          <w:b/>
          <w:szCs w:val="24"/>
        </w:rPr>
        <w:t>360-6652</w:t>
      </w:r>
      <w:r w:rsidR="00135884" w:rsidRPr="00CC1783">
        <w:rPr>
          <w:b/>
          <w:szCs w:val="24"/>
        </w:rPr>
        <w:t xml:space="preserve"> </w:t>
      </w:r>
    </w:p>
    <w:p w14:paraId="71DCD97F" w14:textId="5A4216A9" w:rsidR="00222404" w:rsidRPr="00CC1783" w:rsidRDefault="00C05D10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  <w:r w:rsidRPr="00CC1783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1D31A14" wp14:editId="66855AC5">
                <wp:simplePos x="0" y="0"/>
                <wp:positionH relativeFrom="margin">
                  <wp:posOffset>19050</wp:posOffset>
                </wp:positionH>
                <wp:positionV relativeFrom="paragraph">
                  <wp:posOffset>33655</wp:posOffset>
                </wp:positionV>
                <wp:extent cx="5962650" cy="1123950"/>
                <wp:effectExtent l="0" t="0" r="19050" b="19050"/>
                <wp:wrapNone/>
                <wp:docPr id="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820D15" w14:textId="2A1B853A" w:rsidR="009C73F6" w:rsidRPr="00CC1783" w:rsidRDefault="002F7307" w:rsidP="009C73F6">
                            <w:pPr>
                              <w:ind w:left="-90" w:hanging="9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C1783" w:rsidRPr="00CC1783">
                              <w:rPr>
                                <w:b/>
                                <w:sz w:val="24"/>
                                <w:szCs w:val="24"/>
                              </w:rPr>
                              <w:t>Board Members</w:t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CC1783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CC1783" w:rsidRPr="00CC1783">
                              <w:rPr>
                                <w:b/>
                                <w:sz w:val="24"/>
                                <w:szCs w:val="24"/>
                              </w:rPr>
                              <w:t>Others</w:t>
                            </w:r>
                            <w:r w:rsidR="00742DBC" w:rsidRPr="00CC1783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CC178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63CD5C4" w14:textId="245184FF" w:rsidR="00CC1783" w:rsidRPr="00CC1783" w:rsidRDefault="00CC1783" w:rsidP="00CC1783">
                            <w:pPr>
                              <w:ind w:left="-9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sz w:val="24"/>
                                <w:szCs w:val="24"/>
                              </w:rPr>
                              <w:t>Al Goldberg, Chairman</w:t>
                            </w:r>
                            <w:r w:rsidR="004C5552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4C5552">
                              <w:rPr>
                                <w:sz w:val="24"/>
                                <w:szCs w:val="24"/>
                              </w:rPr>
                              <w:tab/>
                              <w:t xml:space="preserve">           </w:t>
                            </w:r>
                            <w:r w:rsidR="00F43CEB">
                              <w:rPr>
                                <w:sz w:val="24"/>
                                <w:szCs w:val="24"/>
                              </w:rPr>
                              <w:t>Dwayne Williams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>, C</w:t>
                            </w:r>
                            <w:r w:rsidR="00C05D10">
                              <w:rPr>
                                <w:sz w:val="24"/>
                                <w:szCs w:val="24"/>
                              </w:rPr>
                              <w:t xml:space="preserve">ommunity 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>D</w:t>
                            </w:r>
                            <w:r w:rsidR="00C05D10">
                              <w:rPr>
                                <w:sz w:val="24"/>
                                <w:szCs w:val="24"/>
                              </w:rPr>
                              <w:t xml:space="preserve">evelopment </w:t>
                            </w:r>
                            <w:r w:rsidR="00F43CEB">
                              <w:rPr>
                                <w:sz w:val="24"/>
                                <w:szCs w:val="24"/>
                              </w:rPr>
                              <w:t xml:space="preserve">           </w:t>
                            </w:r>
                            <w:r w:rsidR="00F43CEB" w:rsidRPr="00CC1783">
                              <w:rPr>
                                <w:sz w:val="24"/>
                                <w:szCs w:val="24"/>
                              </w:rPr>
                              <w:t>D</w:t>
                            </w:r>
                            <w:r w:rsidR="00F43CEB">
                              <w:rPr>
                                <w:sz w:val="24"/>
                                <w:szCs w:val="24"/>
                              </w:rPr>
                              <w:t xml:space="preserve">aniel Dicus, Vice Chair                                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>D</w:t>
                            </w:r>
                            <w:r w:rsidR="00C05D10">
                              <w:rPr>
                                <w:sz w:val="24"/>
                                <w:szCs w:val="24"/>
                              </w:rPr>
                              <w:t>irector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 xml:space="preserve">                                                </w:t>
                            </w:r>
                          </w:p>
                          <w:p w14:paraId="39F1153A" w14:textId="46E429C8" w:rsidR="00CC1783" w:rsidRPr="00CC1783" w:rsidRDefault="00F43CEB" w:rsidP="00F43CEB">
                            <w:pPr>
                              <w:ind w:left="-9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sz w:val="24"/>
                                <w:szCs w:val="24"/>
                              </w:rPr>
                              <w:t>Carlisle Burch</w:t>
                            </w:r>
                            <w:r w:rsidRPr="00CC1783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  <w:t xml:space="preserve">           </w:t>
                            </w:r>
                            <w:r w:rsidR="00F2539B">
                              <w:rPr>
                                <w:sz w:val="24"/>
                                <w:szCs w:val="24"/>
                              </w:rPr>
                              <w:t>Sharon Williams, Assistant</w:t>
                            </w:r>
                            <w:r w:rsidR="00C93543">
                              <w:rPr>
                                <w:sz w:val="24"/>
                                <w:szCs w:val="24"/>
                              </w:rPr>
                              <w:t xml:space="preserve"> to the Directo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br/>
                              <w:t>F</w:t>
                            </w:r>
                            <w:r w:rsidR="00CC1783" w:rsidRPr="00CC1783">
                              <w:rPr>
                                <w:sz w:val="24"/>
                                <w:szCs w:val="24"/>
                              </w:rPr>
                              <w:t>red Collins</w:t>
                            </w:r>
                            <w:r w:rsidR="00712B10">
                              <w:rPr>
                                <w:sz w:val="24"/>
                                <w:szCs w:val="24"/>
                              </w:rPr>
                              <w:t xml:space="preserve">                                                     </w:t>
                            </w:r>
                          </w:p>
                          <w:p w14:paraId="70C821F1" w14:textId="77777777" w:rsidR="00CC1783" w:rsidRPr="00CC1783" w:rsidRDefault="00CC1783" w:rsidP="00CC1783">
                            <w:pPr>
                              <w:ind w:left="360" w:hanging="450"/>
                              <w:rPr>
                                <w:sz w:val="24"/>
                                <w:szCs w:val="24"/>
                              </w:rPr>
                            </w:pPr>
                            <w:r w:rsidRPr="00CC1783">
                              <w:rPr>
                                <w:sz w:val="24"/>
                                <w:szCs w:val="24"/>
                              </w:rPr>
                              <w:t>Walter Birriel</w:t>
                            </w:r>
                          </w:p>
                          <w:p w14:paraId="48CB0C84" w14:textId="77777777" w:rsidR="00581591" w:rsidRPr="00CC1783" w:rsidRDefault="00581591" w:rsidP="00CC1783">
                            <w:pPr>
                              <w:ind w:left="1440" w:hanging="16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0AC086F" w14:textId="77777777" w:rsidR="009C73F6" w:rsidRPr="00CC1783" w:rsidRDefault="009C73F6" w:rsidP="009C73F6">
                            <w:pPr>
                              <w:ind w:left="360" w:hanging="45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2CC540E" w14:textId="77777777" w:rsidR="001663EA" w:rsidRPr="00CC1783" w:rsidRDefault="001663EA" w:rsidP="009C73F6">
                            <w:pPr>
                              <w:ind w:left="-90" w:hanging="9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D31A14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1.5pt;margin-top:2.65pt;width:469.5pt;height:88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" filled="f">
                <v:textbox>
                  <w:txbxContent>
                    <w:p w14:paraId="66820D15" w14:textId="2A1B853A" w:rsidR="009C73F6" w:rsidRPr="00CC1783" w:rsidRDefault="002F7307" w:rsidP="009C73F6">
                      <w:pPr>
                        <w:ind w:left="-90" w:hanging="9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CC1783" w:rsidRPr="00CC1783">
                        <w:rPr>
                          <w:b/>
                          <w:sz w:val="24"/>
                          <w:szCs w:val="24"/>
                        </w:rPr>
                        <w:t>Board Members</w:t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Pr="00CC1783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CC1783" w:rsidRPr="00CC1783">
                        <w:rPr>
                          <w:b/>
                          <w:sz w:val="24"/>
                          <w:szCs w:val="24"/>
                        </w:rPr>
                        <w:t>Others</w:t>
                      </w:r>
                      <w:r w:rsidR="00742DBC" w:rsidRPr="00CC1783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CC178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63CD5C4" w14:textId="245184FF" w:rsidR="00CC1783" w:rsidRPr="00CC1783" w:rsidRDefault="00CC1783" w:rsidP="00CC1783">
                      <w:pPr>
                        <w:ind w:left="-9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sz w:val="24"/>
                          <w:szCs w:val="24"/>
                        </w:rPr>
                        <w:t>Al Goldberg, Chairman</w:t>
                      </w:r>
                      <w:r w:rsidR="004C5552">
                        <w:rPr>
                          <w:sz w:val="24"/>
                          <w:szCs w:val="24"/>
                        </w:rPr>
                        <w:tab/>
                      </w:r>
                      <w:r w:rsidR="004C5552">
                        <w:rPr>
                          <w:sz w:val="24"/>
                          <w:szCs w:val="24"/>
                        </w:rPr>
                        <w:tab/>
                        <w:t xml:space="preserve">           </w:t>
                      </w:r>
                      <w:r w:rsidR="00F43CEB">
                        <w:rPr>
                          <w:sz w:val="24"/>
                          <w:szCs w:val="24"/>
                        </w:rPr>
                        <w:t>Dwayne Williams</w:t>
                      </w:r>
                      <w:r w:rsidRPr="00CC1783">
                        <w:rPr>
                          <w:sz w:val="24"/>
                          <w:szCs w:val="24"/>
                        </w:rPr>
                        <w:t>, C</w:t>
                      </w:r>
                      <w:r w:rsidR="00C05D10">
                        <w:rPr>
                          <w:sz w:val="24"/>
                          <w:szCs w:val="24"/>
                        </w:rPr>
                        <w:t xml:space="preserve">ommunity </w:t>
                      </w:r>
                      <w:r w:rsidRPr="00CC1783">
                        <w:rPr>
                          <w:sz w:val="24"/>
                          <w:szCs w:val="24"/>
                        </w:rPr>
                        <w:t>D</w:t>
                      </w:r>
                      <w:r w:rsidR="00C05D10">
                        <w:rPr>
                          <w:sz w:val="24"/>
                          <w:szCs w:val="24"/>
                        </w:rPr>
                        <w:t xml:space="preserve">evelopment </w:t>
                      </w:r>
                      <w:r w:rsidR="00F43CEB">
                        <w:rPr>
                          <w:sz w:val="24"/>
                          <w:szCs w:val="24"/>
                        </w:rPr>
                        <w:t xml:space="preserve">           </w:t>
                      </w:r>
                      <w:r w:rsidR="00F43CEB" w:rsidRPr="00CC1783">
                        <w:rPr>
                          <w:sz w:val="24"/>
                          <w:szCs w:val="24"/>
                        </w:rPr>
                        <w:t>D</w:t>
                      </w:r>
                      <w:r w:rsidR="00F43CEB">
                        <w:rPr>
                          <w:sz w:val="24"/>
                          <w:szCs w:val="24"/>
                        </w:rPr>
                        <w:t xml:space="preserve">aniel Dicus, Vice Chair                                </w:t>
                      </w:r>
                      <w:r w:rsidRPr="00CC1783">
                        <w:rPr>
                          <w:sz w:val="24"/>
                          <w:szCs w:val="24"/>
                        </w:rPr>
                        <w:t>D</w:t>
                      </w:r>
                      <w:r w:rsidR="00C05D10">
                        <w:rPr>
                          <w:sz w:val="24"/>
                          <w:szCs w:val="24"/>
                        </w:rPr>
                        <w:t>irector</w:t>
                      </w:r>
                      <w:r w:rsidRPr="00CC1783">
                        <w:rPr>
                          <w:sz w:val="24"/>
                          <w:szCs w:val="24"/>
                        </w:rPr>
                        <w:t xml:space="preserve">                                                </w:t>
                      </w:r>
                    </w:p>
                    <w:p w14:paraId="39F1153A" w14:textId="46E429C8" w:rsidR="00CC1783" w:rsidRPr="00CC1783" w:rsidRDefault="00F43CEB" w:rsidP="00F43CEB">
                      <w:pPr>
                        <w:ind w:left="-9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sz w:val="24"/>
                          <w:szCs w:val="24"/>
                        </w:rPr>
                        <w:t>Carlisle Burch</w:t>
                      </w:r>
                      <w:r w:rsidRPr="00CC1783"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  <w:t xml:space="preserve">           </w:t>
                      </w:r>
                      <w:r w:rsidR="00F2539B">
                        <w:rPr>
                          <w:sz w:val="24"/>
                          <w:szCs w:val="24"/>
                        </w:rPr>
                        <w:t>Sharon Williams, Assistant</w:t>
                      </w:r>
                      <w:r w:rsidR="00C93543">
                        <w:rPr>
                          <w:sz w:val="24"/>
                          <w:szCs w:val="24"/>
                        </w:rPr>
                        <w:t xml:space="preserve"> to the Director</w:t>
                      </w:r>
                      <w:r>
                        <w:rPr>
                          <w:sz w:val="24"/>
                          <w:szCs w:val="24"/>
                        </w:rPr>
                        <w:br/>
                        <w:t>F</w:t>
                      </w:r>
                      <w:r w:rsidR="00CC1783" w:rsidRPr="00CC1783">
                        <w:rPr>
                          <w:sz w:val="24"/>
                          <w:szCs w:val="24"/>
                        </w:rPr>
                        <w:t>red Collins</w:t>
                      </w:r>
                      <w:r w:rsidR="00712B10">
                        <w:rPr>
                          <w:sz w:val="24"/>
                          <w:szCs w:val="24"/>
                        </w:rPr>
                        <w:t xml:space="preserve">                                                     </w:t>
                      </w:r>
                    </w:p>
                    <w:p w14:paraId="70C821F1" w14:textId="77777777" w:rsidR="00CC1783" w:rsidRPr="00CC1783" w:rsidRDefault="00CC1783" w:rsidP="00CC1783">
                      <w:pPr>
                        <w:ind w:left="360" w:hanging="450"/>
                        <w:rPr>
                          <w:sz w:val="24"/>
                          <w:szCs w:val="24"/>
                        </w:rPr>
                      </w:pPr>
                      <w:r w:rsidRPr="00CC1783">
                        <w:rPr>
                          <w:sz w:val="24"/>
                          <w:szCs w:val="24"/>
                        </w:rPr>
                        <w:t>Walter Birriel</w:t>
                      </w:r>
                    </w:p>
                    <w:p w14:paraId="48CB0C84" w14:textId="77777777" w:rsidR="00581591" w:rsidRPr="00CC1783" w:rsidRDefault="00581591" w:rsidP="00CC1783">
                      <w:pPr>
                        <w:ind w:left="1440" w:hanging="1620"/>
                        <w:rPr>
                          <w:sz w:val="24"/>
                          <w:szCs w:val="24"/>
                        </w:rPr>
                      </w:pPr>
                    </w:p>
                    <w:p w14:paraId="30AC086F" w14:textId="77777777" w:rsidR="009C73F6" w:rsidRPr="00CC1783" w:rsidRDefault="009C73F6" w:rsidP="009C73F6">
                      <w:pPr>
                        <w:ind w:left="360" w:hanging="450"/>
                        <w:rPr>
                          <w:sz w:val="24"/>
                          <w:szCs w:val="24"/>
                        </w:rPr>
                      </w:pPr>
                    </w:p>
                    <w:p w14:paraId="52CC540E" w14:textId="77777777" w:rsidR="001663EA" w:rsidRPr="00CC1783" w:rsidRDefault="001663EA" w:rsidP="009C73F6">
                      <w:pPr>
                        <w:ind w:left="-90" w:hanging="9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C5552" w:rsidRPr="00CC1783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D1DE10" wp14:editId="7395BCBD">
                <wp:simplePos x="0" y="0"/>
                <wp:positionH relativeFrom="column">
                  <wp:posOffset>2800350</wp:posOffset>
                </wp:positionH>
                <wp:positionV relativeFrom="paragraph">
                  <wp:posOffset>33655</wp:posOffset>
                </wp:positionV>
                <wp:extent cx="0" cy="110490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104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FA9B61" id="Straight Connector 9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0.5pt,2.65pt" to="220.5pt,8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4090C390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0CAB50D8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234926AB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485D2A70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3931ECFF" w14:textId="77777777" w:rsidR="00222404" w:rsidRPr="00CC1783" w:rsidRDefault="00222404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4B5DB21A" w14:textId="77777777" w:rsidR="00F07922" w:rsidRPr="00CC1783" w:rsidRDefault="00F07922" w:rsidP="00135884">
      <w:pPr>
        <w:pStyle w:val="Header"/>
        <w:tabs>
          <w:tab w:val="clear" w:pos="8640"/>
          <w:tab w:val="left" w:pos="1170"/>
          <w:tab w:val="left" w:pos="3180"/>
          <w:tab w:val="right" w:pos="9360"/>
        </w:tabs>
        <w:rPr>
          <w:b/>
          <w:szCs w:val="24"/>
        </w:rPr>
      </w:pPr>
    </w:p>
    <w:p w14:paraId="64866383" w14:textId="0C75940E" w:rsidR="006171B1" w:rsidRPr="00CC1783" w:rsidRDefault="00581591" w:rsidP="00EB6037">
      <w:pPr>
        <w:pStyle w:val="Header"/>
        <w:pBdr>
          <w:top w:val="threeDEmboss" w:sz="24" w:space="3" w:color="auto"/>
        </w:pBdr>
        <w:tabs>
          <w:tab w:val="clear" w:pos="8640"/>
          <w:tab w:val="right" w:pos="9360"/>
        </w:tabs>
        <w:jc w:val="center"/>
        <w:rPr>
          <w:b/>
          <w:color w:val="000000"/>
          <w:szCs w:val="24"/>
        </w:rPr>
      </w:pPr>
      <w:r w:rsidRPr="00CC1783">
        <w:rPr>
          <w:b/>
          <w:color w:val="000000"/>
          <w:szCs w:val="24"/>
          <w:u w:val="single"/>
        </w:rPr>
        <w:t>AGENDA</w:t>
      </w:r>
    </w:p>
    <w:p w14:paraId="12A49127" w14:textId="77777777" w:rsidR="00F0470D" w:rsidRPr="00CC1783" w:rsidRDefault="00CC1783" w:rsidP="0093028B">
      <w:pPr>
        <w:pStyle w:val="BodyTextIndent2"/>
        <w:ind w:left="0"/>
        <w:jc w:val="center"/>
        <w:rPr>
          <w:b/>
          <w:sz w:val="24"/>
          <w:szCs w:val="24"/>
        </w:rPr>
      </w:pPr>
      <w:r w:rsidRPr="00CC1783">
        <w:rPr>
          <w:b/>
          <w:sz w:val="24"/>
          <w:szCs w:val="24"/>
        </w:rPr>
        <w:t>PLANNING &amp; ZONING BOARD</w:t>
      </w:r>
    </w:p>
    <w:p w14:paraId="4E61429C" w14:textId="2AF1674C" w:rsidR="006029C3" w:rsidRPr="00CC1783" w:rsidRDefault="00D87104" w:rsidP="006029C3">
      <w:pPr>
        <w:pStyle w:val="BodyTextIndent2"/>
        <w:ind w:left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DECEMBER 16</w:t>
      </w:r>
      <w:r w:rsidR="00F2539B">
        <w:rPr>
          <w:b/>
          <w:sz w:val="24"/>
          <w:szCs w:val="24"/>
        </w:rPr>
        <w:t>, 2021</w:t>
      </w:r>
    </w:p>
    <w:p w14:paraId="0445326B" w14:textId="77777777" w:rsidR="00F07922" w:rsidRPr="00CC1783" w:rsidRDefault="00CC1783" w:rsidP="0093028B">
      <w:pPr>
        <w:pStyle w:val="BodyTextIndent2"/>
        <w:ind w:left="0"/>
        <w:jc w:val="center"/>
        <w:rPr>
          <w:b/>
          <w:sz w:val="24"/>
          <w:szCs w:val="24"/>
        </w:rPr>
      </w:pPr>
      <w:r w:rsidRPr="00CC1783">
        <w:rPr>
          <w:b/>
          <w:sz w:val="24"/>
          <w:szCs w:val="24"/>
        </w:rPr>
        <w:t>6:00PM</w:t>
      </w:r>
    </w:p>
    <w:p w14:paraId="6DABDAE1" w14:textId="615B641C" w:rsidR="004C5552" w:rsidRDefault="001A2D49" w:rsidP="00217DE4">
      <w:pPr>
        <w:pStyle w:val="BodyTextIndent2"/>
        <w:ind w:left="0"/>
        <w:jc w:val="center"/>
        <w:rPr>
          <w:b/>
          <w:sz w:val="24"/>
          <w:szCs w:val="24"/>
        </w:rPr>
      </w:pPr>
      <w:r w:rsidRPr="00CC1783">
        <w:rPr>
          <w:b/>
          <w:noProof/>
          <w:sz w:val="24"/>
          <w:szCs w:val="24"/>
        </w:rPr>
        <mc:AlternateContent>
          <mc:Choice Requires="wpc">
            <w:drawing>
              <wp:inline distT="0" distB="0" distL="0" distR="0" wp14:anchorId="6DE523E8" wp14:editId="0A9F800F">
                <wp:extent cx="5715000" cy="228600"/>
                <wp:effectExtent l="28575" t="3175" r="28575" b="0"/>
                <wp:docPr id="25" name="Canvas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114300"/>
                            <a:ext cx="5715000" cy="794"/>
                          </a:xfrm>
                          <a:prstGeom prst="line">
                            <a:avLst/>
                          </a:prstGeom>
                          <a:noFill/>
                          <a:ln w="57150" cmpd="thickThin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AB55D50" id="Canvas 25" o:spid="_x0000_s1026" editas="canvas" style="width:450pt;height:18pt;mso-position-horizontal-relative:char;mso-position-vertical-relative:line" coordsize="57150,2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150;height:2286;visibility:visible;mso-wrap-style:square">
                  <v:fill o:detectmouseclick="t"/>
                  <v:path o:connecttype="none"/>
                </v:shape>
                <v:line id="Line 27" o:spid="_x0000_s1028" style="position:absolute;visibility:visible;mso-wrap-style:square" from="0,1143" to="57150,115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eEVGb4AAADaAAAADwAAAGRycy9kb3ducmV2LnhtbERPS4vCMBC+L+x/CLPgbU11QZZqFBEU&#10;oSfdPXgcmjENNpPSxD7+/aaw4Gn4+J6z2Q2uFh21wXpWsJhnIIhLry0bBb8/x89vECEia6w9k4KR&#10;Auy2728bzLXv+ULdNRqRQjjkqKCKscmlDGVFDsPcN8SJu/vWYUywNVK32KdwV8tllq2kQ8upocKG&#10;DhWVj+vTKTCFtUXQOjzG/a0wGN1XfTwpNfsY9msQkYb4Ev+7zzrNh+mV6crtH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N4RUZvgAAANoAAAAPAAAAAAAAAAAAAAAAAKEC&#10;AABkcnMvZG93bnJldi54bWxQSwUGAAAAAAQABAD5AAAAjAMAAAAA&#10;" strokeweight="4.5pt">
                  <v:stroke linestyle="thickThin"/>
                </v:line>
                <w10:anchorlock/>
              </v:group>
            </w:pict>
          </mc:Fallback>
        </mc:AlternateContent>
      </w:r>
    </w:p>
    <w:p w14:paraId="0A1C7E23" w14:textId="77777777" w:rsidR="00324163" w:rsidRPr="00217DE4" w:rsidRDefault="00324163" w:rsidP="00217DE4">
      <w:pPr>
        <w:pStyle w:val="BodyTextIndent2"/>
        <w:ind w:left="0"/>
        <w:jc w:val="center"/>
        <w:rPr>
          <w:b/>
          <w:sz w:val="24"/>
          <w:szCs w:val="24"/>
        </w:rPr>
      </w:pPr>
    </w:p>
    <w:p w14:paraId="74F8E9CA" w14:textId="45C1FE6D" w:rsidR="00CC1783" w:rsidRPr="00DB44D2" w:rsidRDefault="007F61AB" w:rsidP="00CC1783">
      <w:pPr>
        <w:pStyle w:val="BodyTextIndent2"/>
        <w:numPr>
          <w:ilvl w:val="0"/>
          <w:numId w:val="11"/>
        </w:numPr>
        <w:jc w:val="left"/>
        <w:rPr>
          <w:sz w:val="24"/>
          <w:szCs w:val="24"/>
          <w:u w:val="single"/>
        </w:rPr>
      </w:pPr>
      <w:r w:rsidRPr="00CC1783">
        <w:rPr>
          <w:b/>
          <w:sz w:val="24"/>
          <w:szCs w:val="24"/>
        </w:rPr>
        <w:tab/>
      </w:r>
      <w:r w:rsidR="00CC1783" w:rsidRPr="00DB44D2">
        <w:rPr>
          <w:b/>
          <w:sz w:val="24"/>
          <w:szCs w:val="24"/>
          <w:u w:val="single"/>
        </w:rPr>
        <w:t xml:space="preserve">INVOCATION AND PLEDGE OF ALLEGIANCE </w:t>
      </w:r>
    </w:p>
    <w:p w14:paraId="0C2DD48F" w14:textId="77777777" w:rsidR="00CC1783" w:rsidRPr="00324163" w:rsidRDefault="00CC1783" w:rsidP="00CC1783">
      <w:pPr>
        <w:pStyle w:val="BodyTextIndent2"/>
        <w:ind w:left="720"/>
        <w:jc w:val="left"/>
        <w:rPr>
          <w:sz w:val="24"/>
          <w:szCs w:val="24"/>
        </w:rPr>
      </w:pPr>
    </w:p>
    <w:p w14:paraId="55403443" w14:textId="52399BA7" w:rsidR="00CC1783" w:rsidRPr="00DB44D2" w:rsidRDefault="00CC1783" w:rsidP="00CC1783">
      <w:pPr>
        <w:pStyle w:val="BodyTextIndent2"/>
        <w:numPr>
          <w:ilvl w:val="0"/>
          <w:numId w:val="11"/>
        </w:numPr>
        <w:jc w:val="left"/>
        <w:rPr>
          <w:b/>
          <w:sz w:val="24"/>
          <w:szCs w:val="24"/>
          <w:u w:val="single"/>
        </w:rPr>
      </w:pPr>
      <w:r w:rsidRPr="00324163">
        <w:rPr>
          <w:b/>
          <w:sz w:val="24"/>
          <w:szCs w:val="24"/>
        </w:rPr>
        <w:tab/>
      </w:r>
      <w:r w:rsidR="005E6380" w:rsidRPr="00DB44D2">
        <w:rPr>
          <w:b/>
          <w:sz w:val="24"/>
          <w:szCs w:val="24"/>
          <w:u w:val="single"/>
        </w:rPr>
        <w:t>ROLL CALL</w:t>
      </w:r>
      <w:r w:rsidRPr="00DB44D2">
        <w:rPr>
          <w:sz w:val="24"/>
          <w:szCs w:val="24"/>
          <w:u w:val="single"/>
        </w:rPr>
        <w:t xml:space="preserve">  </w:t>
      </w:r>
    </w:p>
    <w:p w14:paraId="1B21BEAA" w14:textId="77777777" w:rsidR="00CC1783" w:rsidRPr="00324163" w:rsidRDefault="00CC1783" w:rsidP="00CC1783">
      <w:pPr>
        <w:pStyle w:val="BodyTextIndent2"/>
        <w:ind w:left="720"/>
        <w:jc w:val="left"/>
        <w:rPr>
          <w:sz w:val="24"/>
          <w:szCs w:val="24"/>
        </w:rPr>
      </w:pPr>
    </w:p>
    <w:p w14:paraId="1F8826E1" w14:textId="2E27C197" w:rsidR="00CC1783" w:rsidRPr="00324163" w:rsidRDefault="00CC1783" w:rsidP="00273A16">
      <w:pPr>
        <w:pStyle w:val="BodyTextIndent2"/>
        <w:numPr>
          <w:ilvl w:val="0"/>
          <w:numId w:val="11"/>
        </w:numPr>
        <w:jc w:val="left"/>
        <w:rPr>
          <w:sz w:val="24"/>
          <w:szCs w:val="24"/>
        </w:rPr>
      </w:pPr>
      <w:r w:rsidRPr="00324163">
        <w:rPr>
          <w:b/>
          <w:sz w:val="24"/>
          <w:szCs w:val="24"/>
        </w:rPr>
        <w:tab/>
      </w:r>
      <w:r w:rsidR="005E6380" w:rsidRPr="00DB44D2">
        <w:rPr>
          <w:b/>
          <w:sz w:val="24"/>
          <w:szCs w:val="24"/>
          <w:u w:val="single"/>
        </w:rPr>
        <w:t>MINUTES FROM PREVIOUS MEETING:</w:t>
      </w:r>
      <w:r w:rsidR="005E6380">
        <w:rPr>
          <w:b/>
          <w:sz w:val="24"/>
          <w:szCs w:val="24"/>
        </w:rPr>
        <w:t xml:space="preserve"> </w:t>
      </w:r>
      <w:r w:rsidR="005E6380">
        <w:rPr>
          <w:bCs/>
          <w:sz w:val="24"/>
          <w:szCs w:val="24"/>
        </w:rPr>
        <w:t xml:space="preserve">Approve regular Planning and Zoning Board meeting minutes from </w:t>
      </w:r>
      <w:r w:rsidR="00D87104">
        <w:rPr>
          <w:bCs/>
          <w:sz w:val="24"/>
          <w:szCs w:val="24"/>
        </w:rPr>
        <w:t>October</w:t>
      </w:r>
      <w:r w:rsidR="005E6380">
        <w:rPr>
          <w:bCs/>
          <w:sz w:val="24"/>
          <w:szCs w:val="24"/>
        </w:rPr>
        <w:t xml:space="preserve"> </w:t>
      </w:r>
      <w:r w:rsidR="00D87104">
        <w:rPr>
          <w:bCs/>
          <w:sz w:val="24"/>
          <w:szCs w:val="24"/>
        </w:rPr>
        <w:t>21</w:t>
      </w:r>
      <w:r w:rsidR="005E6380">
        <w:rPr>
          <w:bCs/>
          <w:sz w:val="24"/>
          <w:szCs w:val="24"/>
        </w:rPr>
        <w:t>, 2021.</w:t>
      </w:r>
    </w:p>
    <w:p w14:paraId="59D58520" w14:textId="77777777" w:rsidR="00324163" w:rsidRPr="00324163" w:rsidRDefault="00324163" w:rsidP="00324163">
      <w:pPr>
        <w:pStyle w:val="ListParagraph"/>
        <w:rPr>
          <w:sz w:val="24"/>
          <w:szCs w:val="24"/>
        </w:rPr>
      </w:pPr>
    </w:p>
    <w:p w14:paraId="372FC7DF" w14:textId="11833C98" w:rsidR="005E6380" w:rsidRPr="00DB30A7" w:rsidRDefault="00CC1783" w:rsidP="00CC1783">
      <w:pPr>
        <w:pStyle w:val="BodyTextIndent2"/>
        <w:numPr>
          <w:ilvl w:val="0"/>
          <w:numId w:val="11"/>
        </w:numPr>
        <w:jc w:val="left"/>
        <w:rPr>
          <w:bCs/>
          <w:sz w:val="24"/>
          <w:szCs w:val="24"/>
        </w:rPr>
      </w:pPr>
      <w:r w:rsidRPr="00324163">
        <w:rPr>
          <w:b/>
          <w:sz w:val="24"/>
          <w:szCs w:val="24"/>
        </w:rPr>
        <w:tab/>
      </w:r>
      <w:r w:rsidR="005E6380" w:rsidRPr="00DB44D2">
        <w:rPr>
          <w:b/>
          <w:sz w:val="24"/>
          <w:szCs w:val="24"/>
          <w:u w:val="single"/>
        </w:rPr>
        <w:t>OLD BUSINESS:</w:t>
      </w:r>
      <w:r w:rsidR="005E6380">
        <w:rPr>
          <w:b/>
          <w:sz w:val="24"/>
          <w:szCs w:val="24"/>
        </w:rPr>
        <w:t xml:space="preserve">  </w:t>
      </w:r>
      <w:r w:rsidR="00DE56F6" w:rsidRPr="00DE56F6">
        <w:rPr>
          <w:bCs/>
          <w:sz w:val="24"/>
          <w:szCs w:val="24"/>
        </w:rPr>
        <w:t>None</w:t>
      </w:r>
    </w:p>
    <w:p w14:paraId="3F1380B7" w14:textId="77777777" w:rsidR="005E6380" w:rsidRDefault="005E6380" w:rsidP="005E6380">
      <w:pPr>
        <w:pStyle w:val="ListParagraph"/>
        <w:rPr>
          <w:b/>
          <w:sz w:val="24"/>
          <w:szCs w:val="24"/>
        </w:rPr>
      </w:pPr>
    </w:p>
    <w:p w14:paraId="41A122FC" w14:textId="59B8A84D" w:rsidR="00DE56F6" w:rsidRPr="00DE56F6" w:rsidRDefault="005E6380" w:rsidP="002166DE">
      <w:pPr>
        <w:pStyle w:val="BodyTextIndent2"/>
        <w:numPr>
          <w:ilvl w:val="0"/>
          <w:numId w:val="11"/>
        </w:numPr>
        <w:jc w:val="left"/>
        <w:rPr>
          <w:b/>
          <w:sz w:val="24"/>
          <w:szCs w:val="24"/>
        </w:rPr>
      </w:pPr>
      <w:r w:rsidRPr="00DE56F6">
        <w:rPr>
          <w:b/>
          <w:sz w:val="24"/>
          <w:szCs w:val="24"/>
        </w:rPr>
        <w:tab/>
      </w:r>
      <w:r w:rsidRPr="00DE56F6">
        <w:rPr>
          <w:b/>
          <w:sz w:val="24"/>
          <w:szCs w:val="24"/>
          <w:u w:val="single"/>
        </w:rPr>
        <w:t>NEW BUSINESS:</w:t>
      </w:r>
      <w:r w:rsidRPr="00DE56F6">
        <w:rPr>
          <w:b/>
          <w:sz w:val="24"/>
          <w:szCs w:val="24"/>
        </w:rPr>
        <w:t xml:space="preserve">  </w:t>
      </w:r>
    </w:p>
    <w:p w14:paraId="31F93CE0" w14:textId="77777777" w:rsidR="00DE56F6" w:rsidRPr="00DE56F6" w:rsidRDefault="00DE56F6" w:rsidP="00DE56F6">
      <w:pPr>
        <w:pStyle w:val="BodyTextIndent2"/>
        <w:jc w:val="left"/>
        <w:rPr>
          <w:b/>
          <w:sz w:val="24"/>
          <w:szCs w:val="24"/>
        </w:rPr>
      </w:pPr>
    </w:p>
    <w:p w14:paraId="5D43C1E5" w14:textId="6963DF8D" w:rsidR="00DE56F6" w:rsidRDefault="00C93543" w:rsidP="00DB44D2">
      <w:pPr>
        <w:pStyle w:val="BodyTextIndent2"/>
        <w:numPr>
          <w:ilvl w:val="0"/>
          <w:numId w:val="41"/>
        </w:numPr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>Review</w:t>
      </w:r>
      <w:r w:rsidR="00DE56F6">
        <w:rPr>
          <w:bCs/>
          <w:sz w:val="24"/>
          <w:szCs w:val="24"/>
        </w:rPr>
        <w:t xml:space="preserve"> of </w:t>
      </w:r>
      <w:r w:rsidR="00D87104">
        <w:rPr>
          <w:bCs/>
          <w:sz w:val="24"/>
          <w:szCs w:val="24"/>
        </w:rPr>
        <w:t>Amended</w:t>
      </w:r>
      <w:r w:rsidR="00DE56F6">
        <w:rPr>
          <w:bCs/>
          <w:sz w:val="24"/>
          <w:szCs w:val="24"/>
        </w:rPr>
        <w:t xml:space="preserve"> Land Development Regulations (LDRs)</w:t>
      </w:r>
      <w:r w:rsidR="00DB44D2" w:rsidRPr="00DB44D2">
        <w:rPr>
          <w:bCs/>
          <w:sz w:val="24"/>
          <w:szCs w:val="24"/>
        </w:rPr>
        <w:t xml:space="preserve"> </w:t>
      </w:r>
    </w:p>
    <w:p w14:paraId="45484AE6" w14:textId="0FB5C63A" w:rsidR="00CC1783" w:rsidRPr="00DB44D2" w:rsidRDefault="00DE56F6" w:rsidP="00DB44D2">
      <w:pPr>
        <w:pStyle w:val="BodyTextIndent2"/>
        <w:numPr>
          <w:ilvl w:val="0"/>
          <w:numId w:val="41"/>
        </w:numPr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>Other Remaining Topics of Discussion</w:t>
      </w:r>
      <w:r w:rsidR="00DB44D2" w:rsidRPr="00DB44D2">
        <w:rPr>
          <w:bCs/>
          <w:sz w:val="24"/>
          <w:szCs w:val="24"/>
        </w:rPr>
        <w:t xml:space="preserve"> </w:t>
      </w:r>
      <w:r w:rsidR="005E6380" w:rsidRPr="00DB44D2">
        <w:rPr>
          <w:bCs/>
          <w:sz w:val="24"/>
          <w:szCs w:val="24"/>
        </w:rPr>
        <w:tab/>
      </w:r>
    </w:p>
    <w:p w14:paraId="016E2623" w14:textId="77777777" w:rsidR="00CC1783" w:rsidRPr="00324163" w:rsidRDefault="00CC1783" w:rsidP="00CC1783">
      <w:pPr>
        <w:pStyle w:val="ListParagraph"/>
        <w:rPr>
          <w:sz w:val="24"/>
          <w:szCs w:val="24"/>
        </w:rPr>
      </w:pPr>
    </w:p>
    <w:p w14:paraId="79B9B240" w14:textId="723101E0" w:rsidR="00CC1783" w:rsidRDefault="00CC1783" w:rsidP="00CC1783">
      <w:pPr>
        <w:pStyle w:val="BodyTextIndent2"/>
        <w:numPr>
          <w:ilvl w:val="0"/>
          <w:numId w:val="11"/>
        </w:numPr>
        <w:jc w:val="left"/>
        <w:rPr>
          <w:b/>
          <w:sz w:val="24"/>
          <w:szCs w:val="24"/>
          <w:u w:val="single"/>
        </w:rPr>
      </w:pPr>
      <w:r w:rsidRPr="00324163">
        <w:rPr>
          <w:b/>
          <w:sz w:val="24"/>
          <w:szCs w:val="24"/>
        </w:rPr>
        <w:tab/>
      </w:r>
      <w:r w:rsidR="00CD664F" w:rsidRPr="00DB44D2">
        <w:rPr>
          <w:b/>
          <w:sz w:val="24"/>
          <w:szCs w:val="24"/>
          <w:u w:val="single"/>
        </w:rPr>
        <w:t>ADJOURNMENT</w:t>
      </w:r>
      <w:r w:rsidR="00DB44D2" w:rsidRPr="00DB44D2">
        <w:rPr>
          <w:b/>
          <w:sz w:val="24"/>
          <w:szCs w:val="24"/>
          <w:u w:val="single"/>
        </w:rPr>
        <w:t>:</w:t>
      </w:r>
      <w:r w:rsidRPr="00DB44D2">
        <w:rPr>
          <w:b/>
          <w:sz w:val="24"/>
          <w:szCs w:val="24"/>
          <w:u w:val="single"/>
        </w:rPr>
        <w:t xml:space="preserve">  </w:t>
      </w:r>
    </w:p>
    <w:p w14:paraId="5D21D600" w14:textId="0AEA3EF5" w:rsidR="00627612" w:rsidRDefault="00627612" w:rsidP="00627612">
      <w:pPr>
        <w:pStyle w:val="BodyTextIndent2"/>
        <w:jc w:val="left"/>
        <w:rPr>
          <w:b/>
          <w:sz w:val="24"/>
          <w:szCs w:val="24"/>
          <w:u w:val="single"/>
        </w:rPr>
      </w:pPr>
    </w:p>
    <w:p w14:paraId="19A84981" w14:textId="77777777" w:rsidR="00627612" w:rsidRDefault="00DB44D2" w:rsidP="005E6380">
      <w:pPr>
        <w:pStyle w:val="BodyTextIndent2"/>
        <w:jc w:val="left"/>
        <w:rPr>
          <w:b/>
          <w:sz w:val="24"/>
          <w:szCs w:val="24"/>
          <w:u w:val="single"/>
        </w:rPr>
      </w:pPr>
      <w:r w:rsidRPr="00DB44D2">
        <w:rPr>
          <w:b/>
          <w:sz w:val="24"/>
          <w:szCs w:val="24"/>
          <w:u w:val="single"/>
        </w:rPr>
        <w:t>BOARD MEMBERS’ COMMENTS</w:t>
      </w:r>
    </w:p>
    <w:p w14:paraId="6A5F63AD" w14:textId="6818956E" w:rsidR="005E6380" w:rsidRDefault="005E6380" w:rsidP="005E6380">
      <w:pPr>
        <w:pStyle w:val="BodyTextIndent2"/>
        <w:jc w:val="left"/>
        <w:rPr>
          <w:b/>
          <w:sz w:val="24"/>
          <w:szCs w:val="24"/>
        </w:rPr>
      </w:pPr>
    </w:p>
    <w:p w14:paraId="6909F4D5" w14:textId="53A4230B" w:rsidR="00DB44D2" w:rsidRDefault="00DB44D2" w:rsidP="005E6380">
      <w:pPr>
        <w:pStyle w:val="BodyTextIndent2"/>
        <w:jc w:val="left"/>
        <w:rPr>
          <w:b/>
          <w:sz w:val="24"/>
          <w:szCs w:val="24"/>
        </w:rPr>
      </w:pPr>
      <w:r w:rsidRPr="00DB44D2">
        <w:rPr>
          <w:b/>
          <w:sz w:val="24"/>
          <w:szCs w:val="24"/>
          <w:u w:val="single"/>
        </w:rPr>
        <w:t>PUBLIC COMMENTS:</w:t>
      </w:r>
      <w:r>
        <w:rPr>
          <w:b/>
          <w:sz w:val="24"/>
          <w:szCs w:val="24"/>
        </w:rPr>
        <w:t xml:space="preserve"> </w:t>
      </w:r>
    </w:p>
    <w:p w14:paraId="5AE1351C" w14:textId="0CBF6464" w:rsidR="00DB44D2" w:rsidRDefault="00DB44D2" w:rsidP="005E6380">
      <w:pPr>
        <w:pStyle w:val="BodyTextIndent2"/>
        <w:jc w:val="left"/>
        <w:rPr>
          <w:b/>
          <w:sz w:val="24"/>
          <w:szCs w:val="24"/>
        </w:rPr>
      </w:pPr>
    </w:p>
    <w:p w14:paraId="257B156A" w14:textId="5FB20CF8" w:rsidR="00DB44D2" w:rsidRDefault="00DB44D2" w:rsidP="005E6380">
      <w:pPr>
        <w:pStyle w:val="BodyTextIndent2"/>
        <w:jc w:val="left"/>
        <w:rPr>
          <w:sz w:val="23"/>
          <w:szCs w:val="23"/>
        </w:rPr>
      </w:pPr>
      <w:r>
        <w:rPr>
          <w:sz w:val="23"/>
          <w:szCs w:val="23"/>
        </w:rPr>
        <w:t>This section is reserved for members of the public to bring up matters of concern or opportunities for praise. Note: Pursuant to F.S. 286.0114 and the City of Fruitland Park’s Public Participation Policy adopted by Resolution 2013-023, members of the public shall be given a reasonable opportunity to be heard on propositions before the Planning and Zoning Board. Pursuant to Resolution 2013-023, public comments are limited to three minutes.</w:t>
      </w:r>
    </w:p>
    <w:p w14:paraId="5C26E167" w14:textId="77777777" w:rsidR="004922B5" w:rsidRDefault="004922B5" w:rsidP="005E6380">
      <w:pPr>
        <w:pStyle w:val="BodyTextIndent2"/>
        <w:jc w:val="left"/>
        <w:rPr>
          <w:b/>
          <w:bCs/>
          <w:sz w:val="24"/>
          <w:szCs w:val="24"/>
          <w:u w:val="single"/>
        </w:rPr>
      </w:pPr>
    </w:p>
    <w:p w14:paraId="7DD7C528" w14:textId="49FCC310" w:rsidR="00750807" w:rsidRPr="00CC1783" w:rsidRDefault="00DB44D2" w:rsidP="004922B5">
      <w:pPr>
        <w:pStyle w:val="BodyTextIndent2"/>
        <w:jc w:val="left"/>
        <w:rPr>
          <w:color w:val="808080"/>
          <w:sz w:val="24"/>
          <w:szCs w:val="24"/>
        </w:rPr>
      </w:pPr>
      <w:r w:rsidRPr="00DB44D2">
        <w:rPr>
          <w:b/>
          <w:bCs/>
          <w:sz w:val="24"/>
          <w:szCs w:val="24"/>
          <w:u w:val="single"/>
        </w:rPr>
        <w:t>ADJOURNMENT</w:t>
      </w:r>
      <w:r w:rsidRPr="00DB44D2">
        <w:rPr>
          <w:b/>
          <w:bCs/>
          <w:sz w:val="23"/>
          <w:szCs w:val="23"/>
          <w:u w:val="single"/>
        </w:rPr>
        <w:t>:</w:t>
      </w:r>
    </w:p>
    <w:sectPr w:rsidR="00750807" w:rsidRPr="00CC1783" w:rsidSect="004922B5">
      <w:headerReference w:type="default" r:id="rId9"/>
      <w:pgSz w:w="12240" w:h="15840"/>
      <w:pgMar w:top="300" w:right="1440" w:bottom="126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64817" w14:textId="77777777" w:rsidR="00712572" w:rsidRDefault="00712572">
      <w:r>
        <w:separator/>
      </w:r>
    </w:p>
  </w:endnote>
  <w:endnote w:type="continuationSeparator" w:id="0">
    <w:p w14:paraId="6CDCC709" w14:textId="77777777" w:rsidR="00712572" w:rsidRDefault="00712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06DD5" w14:textId="77777777" w:rsidR="00712572" w:rsidRDefault="00712572">
      <w:r>
        <w:separator/>
      </w:r>
    </w:p>
  </w:footnote>
  <w:footnote w:type="continuationSeparator" w:id="0">
    <w:p w14:paraId="0426A165" w14:textId="77777777" w:rsidR="00712572" w:rsidRDefault="00712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FCD27" w14:textId="77777777" w:rsidR="00742DBC" w:rsidRDefault="00742DBC" w:rsidP="00F56631">
    <w:pPr>
      <w:pStyle w:val="Header"/>
      <w:tabs>
        <w:tab w:val="clear" w:pos="8640"/>
        <w:tab w:val="left" w:pos="330"/>
        <w:tab w:val="left" w:pos="1170"/>
        <w:tab w:val="left" w:pos="3180"/>
        <w:tab w:val="right" w:pos="9360"/>
      </w:tabs>
    </w:pPr>
    <w:r>
      <w:tab/>
    </w:r>
    <w:r w:rsidR="00F56631"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C0A"/>
    <w:multiLevelType w:val="hybridMultilevel"/>
    <w:tmpl w:val="F614004C"/>
    <w:lvl w:ilvl="0" w:tplc="0E96CC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DE5E29"/>
    <w:multiLevelType w:val="hybridMultilevel"/>
    <w:tmpl w:val="8F4AAFC6"/>
    <w:lvl w:ilvl="0" w:tplc="303E07D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39A48BF"/>
    <w:multiLevelType w:val="hybridMultilevel"/>
    <w:tmpl w:val="DBCCDAAC"/>
    <w:lvl w:ilvl="0" w:tplc="CBBA191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6BE5E7C"/>
    <w:multiLevelType w:val="hybridMultilevel"/>
    <w:tmpl w:val="88C098AC"/>
    <w:lvl w:ilvl="0" w:tplc="1E7024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3705F6"/>
    <w:multiLevelType w:val="hybridMultilevel"/>
    <w:tmpl w:val="98E03262"/>
    <w:lvl w:ilvl="0" w:tplc="86D8A1E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A9163C"/>
    <w:multiLevelType w:val="hybridMultilevel"/>
    <w:tmpl w:val="9A36755C"/>
    <w:lvl w:ilvl="0" w:tplc="EDE4092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5E5050"/>
    <w:multiLevelType w:val="hybridMultilevel"/>
    <w:tmpl w:val="CBEA69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D7D1AA6"/>
    <w:multiLevelType w:val="singleLevel"/>
    <w:tmpl w:val="27A67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8" w15:restartNumberingAfterBreak="0">
    <w:nsid w:val="10333A1C"/>
    <w:multiLevelType w:val="hybridMultilevel"/>
    <w:tmpl w:val="DA42B196"/>
    <w:lvl w:ilvl="0" w:tplc="F7620A1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7111752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1DE20F05"/>
    <w:multiLevelType w:val="hybridMultilevel"/>
    <w:tmpl w:val="68E80C0A"/>
    <w:lvl w:ilvl="0" w:tplc="1E7024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0F1B79"/>
    <w:multiLevelType w:val="hybridMultilevel"/>
    <w:tmpl w:val="ADE6BF6E"/>
    <w:lvl w:ilvl="0" w:tplc="3A52A46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3984317"/>
    <w:multiLevelType w:val="hybridMultilevel"/>
    <w:tmpl w:val="3BFE04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445338E"/>
    <w:multiLevelType w:val="hybridMultilevel"/>
    <w:tmpl w:val="1356384A"/>
    <w:lvl w:ilvl="0" w:tplc="2894146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4B27358"/>
    <w:multiLevelType w:val="hybridMultilevel"/>
    <w:tmpl w:val="7438F232"/>
    <w:lvl w:ilvl="0" w:tplc="86D8A1E6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253234C6"/>
    <w:multiLevelType w:val="hybridMultilevel"/>
    <w:tmpl w:val="DF428EAE"/>
    <w:lvl w:ilvl="0" w:tplc="1E7024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9236FE9"/>
    <w:multiLevelType w:val="hybridMultilevel"/>
    <w:tmpl w:val="80E41DA6"/>
    <w:lvl w:ilvl="0" w:tplc="137825B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A85D2C"/>
    <w:multiLevelType w:val="hybridMultilevel"/>
    <w:tmpl w:val="5E3A6008"/>
    <w:lvl w:ilvl="0" w:tplc="A8484EAA">
      <w:start w:val="1"/>
      <w:numFmt w:val="upperLetter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08938B0"/>
    <w:multiLevelType w:val="hybridMultilevel"/>
    <w:tmpl w:val="E48C7850"/>
    <w:lvl w:ilvl="0" w:tplc="1130D93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1276927"/>
    <w:multiLevelType w:val="hybridMultilevel"/>
    <w:tmpl w:val="7764AB06"/>
    <w:lvl w:ilvl="0" w:tplc="FB8010B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3B8503E"/>
    <w:multiLevelType w:val="hybridMultilevel"/>
    <w:tmpl w:val="F7CABC1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00E62"/>
    <w:multiLevelType w:val="hybridMultilevel"/>
    <w:tmpl w:val="A6D24988"/>
    <w:lvl w:ilvl="0" w:tplc="65C0E2F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A5D4A55"/>
    <w:multiLevelType w:val="singleLevel"/>
    <w:tmpl w:val="DEFAC8BA"/>
    <w:lvl w:ilvl="0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</w:abstractNum>
  <w:abstractNum w:abstractNumId="23" w15:restartNumberingAfterBreak="0">
    <w:nsid w:val="3E16235D"/>
    <w:multiLevelType w:val="hybridMultilevel"/>
    <w:tmpl w:val="94F8579A"/>
    <w:lvl w:ilvl="0" w:tplc="C7FC84F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0A5366F"/>
    <w:multiLevelType w:val="hybridMultilevel"/>
    <w:tmpl w:val="198EE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470CA9"/>
    <w:multiLevelType w:val="hybridMultilevel"/>
    <w:tmpl w:val="8F4AAFC6"/>
    <w:lvl w:ilvl="0" w:tplc="303E07D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7140098"/>
    <w:multiLevelType w:val="hybridMultilevel"/>
    <w:tmpl w:val="0F9E8A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96D18A5"/>
    <w:multiLevelType w:val="hybridMultilevel"/>
    <w:tmpl w:val="D2FA40AE"/>
    <w:lvl w:ilvl="0" w:tplc="CC88164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A0F7501"/>
    <w:multiLevelType w:val="hybridMultilevel"/>
    <w:tmpl w:val="70DAB438"/>
    <w:lvl w:ilvl="0" w:tplc="FE5EEBD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F3325CF"/>
    <w:multiLevelType w:val="hybridMultilevel"/>
    <w:tmpl w:val="FD68032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2E58AC"/>
    <w:multiLevelType w:val="hybridMultilevel"/>
    <w:tmpl w:val="8F4AAFC6"/>
    <w:lvl w:ilvl="0" w:tplc="303E07D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FE644E5"/>
    <w:multiLevelType w:val="singleLevel"/>
    <w:tmpl w:val="0409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4C5352A"/>
    <w:multiLevelType w:val="hybridMultilevel"/>
    <w:tmpl w:val="2554681E"/>
    <w:lvl w:ilvl="0" w:tplc="3732E50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B0C6AE0"/>
    <w:multiLevelType w:val="hybridMultilevel"/>
    <w:tmpl w:val="EB4C5BC0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595117"/>
    <w:multiLevelType w:val="hybridMultilevel"/>
    <w:tmpl w:val="F70AC8DC"/>
    <w:lvl w:ilvl="0" w:tplc="5A085382">
      <w:start w:val="2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5" w15:restartNumberingAfterBreak="0">
    <w:nsid w:val="6FD33449"/>
    <w:multiLevelType w:val="hybridMultilevel"/>
    <w:tmpl w:val="B192AD98"/>
    <w:lvl w:ilvl="0" w:tplc="8CA4DDB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23E0714"/>
    <w:multiLevelType w:val="hybridMultilevel"/>
    <w:tmpl w:val="B93CC966"/>
    <w:lvl w:ilvl="0" w:tplc="592A2A0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6B37E5E"/>
    <w:multiLevelType w:val="hybridMultilevel"/>
    <w:tmpl w:val="34BA36BA"/>
    <w:lvl w:ilvl="0" w:tplc="AC06DCA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78B5CC8"/>
    <w:multiLevelType w:val="hybridMultilevel"/>
    <w:tmpl w:val="7566591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B8B4A7E"/>
    <w:multiLevelType w:val="singleLevel"/>
    <w:tmpl w:val="2508FDB6"/>
    <w:lvl w:ilvl="0">
      <w:start w:val="1"/>
      <w:numFmt w:val="lowerLetter"/>
      <w:lvlText w:val="%1."/>
      <w:lvlJc w:val="left"/>
      <w:pPr>
        <w:tabs>
          <w:tab w:val="num" w:pos="1095"/>
        </w:tabs>
        <w:ind w:left="1095" w:hanging="375"/>
      </w:pPr>
      <w:rPr>
        <w:rFonts w:hint="default"/>
      </w:rPr>
    </w:lvl>
  </w:abstractNum>
  <w:abstractNum w:abstractNumId="40" w15:restartNumberingAfterBreak="0">
    <w:nsid w:val="7C313E1B"/>
    <w:multiLevelType w:val="hybridMultilevel"/>
    <w:tmpl w:val="62BC39FC"/>
    <w:lvl w:ilvl="0" w:tplc="D0421A22">
      <w:start w:val="1"/>
      <w:numFmt w:val="upperRoman"/>
      <w:lvlText w:val="%1."/>
      <w:lvlJc w:val="right"/>
      <w:pPr>
        <w:ind w:left="720" w:hanging="360"/>
      </w:pPr>
      <w:rPr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9"/>
  </w:num>
  <w:num w:numId="3">
    <w:abstractNumId w:val="22"/>
  </w:num>
  <w:num w:numId="4">
    <w:abstractNumId w:val="31"/>
  </w:num>
  <w:num w:numId="5">
    <w:abstractNumId w:val="9"/>
  </w:num>
  <w:num w:numId="6">
    <w:abstractNumId w:val="29"/>
  </w:num>
  <w:num w:numId="7">
    <w:abstractNumId w:val="6"/>
  </w:num>
  <w:num w:numId="8">
    <w:abstractNumId w:val="26"/>
  </w:num>
  <w:num w:numId="9">
    <w:abstractNumId w:val="12"/>
  </w:num>
  <w:num w:numId="10">
    <w:abstractNumId w:val="17"/>
  </w:num>
  <w:num w:numId="11">
    <w:abstractNumId w:val="40"/>
  </w:num>
  <w:num w:numId="12">
    <w:abstractNumId w:val="33"/>
  </w:num>
  <w:num w:numId="13">
    <w:abstractNumId w:val="20"/>
  </w:num>
  <w:num w:numId="14">
    <w:abstractNumId w:val="4"/>
  </w:num>
  <w:num w:numId="15">
    <w:abstractNumId w:val="14"/>
  </w:num>
  <w:num w:numId="16">
    <w:abstractNumId w:val="0"/>
  </w:num>
  <w:num w:numId="17">
    <w:abstractNumId w:val="11"/>
  </w:num>
  <w:num w:numId="18">
    <w:abstractNumId w:val="19"/>
  </w:num>
  <w:num w:numId="19">
    <w:abstractNumId w:val="36"/>
  </w:num>
  <w:num w:numId="20">
    <w:abstractNumId w:val="32"/>
  </w:num>
  <w:num w:numId="21">
    <w:abstractNumId w:val="27"/>
  </w:num>
  <w:num w:numId="22">
    <w:abstractNumId w:val="5"/>
  </w:num>
  <w:num w:numId="23">
    <w:abstractNumId w:val="2"/>
  </w:num>
  <w:num w:numId="24">
    <w:abstractNumId w:val="18"/>
  </w:num>
  <w:num w:numId="25">
    <w:abstractNumId w:val="37"/>
  </w:num>
  <w:num w:numId="26">
    <w:abstractNumId w:val="28"/>
  </w:num>
  <w:num w:numId="27">
    <w:abstractNumId w:val="35"/>
  </w:num>
  <w:num w:numId="28">
    <w:abstractNumId w:val="15"/>
  </w:num>
  <w:num w:numId="29">
    <w:abstractNumId w:val="21"/>
  </w:num>
  <w:num w:numId="30">
    <w:abstractNumId w:val="23"/>
  </w:num>
  <w:num w:numId="31">
    <w:abstractNumId w:val="10"/>
  </w:num>
  <w:num w:numId="32">
    <w:abstractNumId w:val="3"/>
  </w:num>
  <w:num w:numId="33">
    <w:abstractNumId w:val="8"/>
  </w:num>
  <w:num w:numId="34">
    <w:abstractNumId w:val="30"/>
  </w:num>
  <w:num w:numId="35">
    <w:abstractNumId w:val="16"/>
  </w:num>
  <w:num w:numId="36">
    <w:abstractNumId w:val="34"/>
  </w:num>
  <w:num w:numId="37">
    <w:abstractNumId w:val="13"/>
  </w:num>
  <w:num w:numId="38">
    <w:abstractNumId w:val="25"/>
  </w:num>
  <w:num w:numId="39">
    <w:abstractNumId w:val="1"/>
  </w:num>
  <w:num w:numId="40">
    <w:abstractNumId w:val="24"/>
  </w:num>
  <w:num w:numId="41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08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EyMTUyMTE1s7BQ0lEKTi0uzszPAykwrAUAFweaSCwAAAA="/>
  </w:docVars>
  <w:rsids>
    <w:rsidRoot w:val="0074471E"/>
    <w:rsid w:val="000006B4"/>
    <w:rsid w:val="00011A9C"/>
    <w:rsid w:val="000137B4"/>
    <w:rsid w:val="00024899"/>
    <w:rsid w:val="00026103"/>
    <w:rsid w:val="00031C6B"/>
    <w:rsid w:val="00034596"/>
    <w:rsid w:val="00041C64"/>
    <w:rsid w:val="00042588"/>
    <w:rsid w:val="00043C40"/>
    <w:rsid w:val="0004792E"/>
    <w:rsid w:val="00057469"/>
    <w:rsid w:val="000660B4"/>
    <w:rsid w:val="0007080E"/>
    <w:rsid w:val="00073D51"/>
    <w:rsid w:val="000809F0"/>
    <w:rsid w:val="0009563F"/>
    <w:rsid w:val="00096BF3"/>
    <w:rsid w:val="000A222E"/>
    <w:rsid w:val="000B13B9"/>
    <w:rsid w:val="000B1CB9"/>
    <w:rsid w:val="000B5A16"/>
    <w:rsid w:val="000C4F4A"/>
    <w:rsid w:val="000C6433"/>
    <w:rsid w:val="000D370A"/>
    <w:rsid w:val="000D389C"/>
    <w:rsid w:val="000D787C"/>
    <w:rsid w:val="000E2BF2"/>
    <w:rsid w:val="000E2F3E"/>
    <w:rsid w:val="000E7E94"/>
    <w:rsid w:val="000F3D7B"/>
    <w:rsid w:val="000F74ED"/>
    <w:rsid w:val="001018F8"/>
    <w:rsid w:val="00102964"/>
    <w:rsid w:val="00102B32"/>
    <w:rsid w:val="001032A6"/>
    <w:rsid w:val="00110256"/>
    <w:rsid w:val="001111D4"/>
    <w:rsid w:val="00115E76"/>
    <w:rsid w:val="00116C3B"/>
    <w:rsid w:val="001172A1"/>
    <w:rsid w:val="00125589"/>
    <w:rsid w:val="00130934"/>
    <w:rsid w:val="00135884"/>
    <w:rsid w:val="001434B4"/>
    <w:rsid w:val="001446D2"/>
    <w:rsid w:val="0014483A"/>
    <w:rsid w:val="001462E3"/>
    <w:rsid w:val="00160671"/>
    <w:rsid w:val="0016233A"/>
    <w:rsid w:val="00162697"/>
    <w:rsid w:val="00163261"/>
    <w:rsid w:val="00163CE6"/>
    <w:rsid w:val="001663EA"/>
    <w:rsid w:val="00166F27"/>
    <w:rsid w:val="00180E41"/>
    <w:rsid w:val="00183E92"/>
    <w:rsid w:val="00184674"/>
    <w:rsid w:val="001868B3"/>
    <w:rsid w:val="001944F0"/>
    <w:rsid w:val="00195AB5"/>
    <w:rsid w:val="001A2D49"/>
    <w:rsid w:val="001A64FC"/>
    <w:rsid w:val="001A651A"/>
    <w:rsid w:val="001B3043"/>
    <w:rsid w:val="001B3A76"/>
    <w:rsid w:val="001C5535"/>
    <w:rsid w:val="001D7828"/>
    <w:rsid w:val="001D7CDA"/>
    <w:rsid w:val="001E12A6"/>
    <w:rsid w:val="001E3099"/>
    <w:rsid w:val="001E62F6"/>
    <w:rsid w:val="001F3653"/>
    <w:rsid w:val="001F6115"/>
    <w:rsid w:val="001F752B"/>
    <w:rsid w:val="00211288"/>
    <w:rsid w:val="00212879"/>
    <w:rsid w:val="00214082"/>
    <w:rsid w:val="002151DB"/>
    <w:rsid w:val="00217DE4"/>
    <w:rsid w:val="00220FA0"/>
    <w:rsid w:val="00222404"/>
    <w:rsid w:val="00222C3A"/>
    <w:rsid w:val="00233404"/>
    <w:rsid w:val="00235AF6"/>
    <w:rsid w:val="00236A20"/>
    <w:rsid w:val="00240659"/>
    <w:rsid w:val="00251AE5"/>
    <w:rsid w:val="00252A79"/>
    <w:rsid w:val="00257932"/>
    <w:rsid w:val="002734FD"/>
    <w:rsid w:val="0027772C"/>
    <w:rsid w:val="00283CA3"/>
    <w:rsid w:val="00295332"/>
    <w:rsid w:val="002A097A"/>
    <w:rsid w:val="002A408C"/>
    <w:rsid w:val="002B0272"/>
    <w:rsid w:val="002B7393"/>
    <w:rsid w:val="002D05EA"/>
    <w:rsid w:val="002D3579"/>
    <w:rsid w:val="002D5B7F"/>
    <w:rsid w:val="002D6664"/>
    <w:rsid w:val="002E082F"/>
    <w:rsid w:val="002E4B3B"/>
    <w:rsid w:val="002E7FB3"/>
    <w:rsid w:val="002F0D8C"/>
    <w:rsid w:val="002F33AD"/>
    <w:rsid w:val="002F5A01"/>
    <w:rsid w:val="002F7307"/>
    <w:rsid w:val="00300783"/>
    <w:rsid w:val="0030250A"/>
    <w:rsid w:val="003026ED"/>
    <w:rsid w:val="00304164"/>
    <w:rsid w:val="00315E0F"/>
    <w:rsid w:val="00324163"/>
    <w:rsid w:val="003241FD"/>
    <w:rsid w:val="00327279"/>
    <w:rsid w:val="003307AF"/>
    <w:rsid w:val="00340E95"/>
    <w:rsid w:val="003414F7"/>
    <w:rsid w:val="00347C12"/>
    <w:rsid w:val="0035359A"/>
    <w:rsid w:val="0036247D"/>
    <w:rsid w:val="00371AD3"/>
    <w:rsid w:val="00372902"/>
    <w:rsid w:val="00377FE6"/>
    <w:rsid w:val="00386567"/>
    <w:rsid w:val="00387DE0"/>
    <w:rsid w:val="003914A7"/>
    <w:rsid w:val="00391675"/>
    <w:rsid w:val="00395F5D"/>
    <w:rsid w:val="003A7FB1"/>
    <w:rsid w:val="003B0AD1"/>
    <w:rsid w:val="003B1AE2"/>
    <w:rsid w:val="003B7277"/>
    <w:rsid w:val="003C0D16"/>
    <w:rsid w:val="003C4CAF"/>
    <w:rsid w:val="003C655C"/>
    <w:rsid w:val="003C7ABF"/>
    <w:rsid w:val="003D5C5F"/>
    <w:rsid w:val="003E679E"/>
    <w:rsid w:val="003F2D62"/>
    <w:rsid w:val="003F2FB3"/>
    <w:rsid w:val="00403966"/>
    <w:rsid w:val="00412529"/>
    <w:rsid w:val="00415134"/>
    <w:rsid w:val="004166B6"/>
    <w:rsid w:val="00422848"/>
    <w:rsid w:val="004301C7"/>
    <w:rsid w:val="00432F68"/>
    <w:rsid w:val="00433300"/>
    <w:rsid w:val="00433C1C"/>
    <w:rsid w:val="00436165"/>
    <w:rsid w:val="00441EA7"/>
    <w:rsid w:val="004523EE"/>
    <w:rsid w:val="004554CD"/>
    <w:rsid w:val="0045717B"/>
    <w:rsid w:val="0046085B"/>
    <w:rsid w:val="00462DA3"/>
    <w:rsid w:val="004724B3"/>
    <w:rsid w:val="00472E56"/>
    <w:rsid w:val="0047628A"/>
    <w:rsid w:val="0048484A"/>
    <w:rsid w:val="004922B5"/>
    <w:rsid w:val="004A475D"/>
    <w:rsid w:val="004B53DC"/>
    <w:rsid w:val="004B733C"/>
    <w:rsid w:val="004C51E6"/>
    <w:rsid w:val="004C5552"/>
    <w:rsid w:val="004C78A5"/>
    <w:rsid w:val="004C7CB7"/>
    <w:rsid w:val="004D139B"/>
    <w:rsid w:val="004D3432"/>
    <w:rsid w:val="004E1DA6"/>
    <w:rsid w:val="004E4C61"/>
    <w:rsid w:val="0050020E"/>
    <w:rsid w:val="00506F87"/>
    <w:rsid w:val="00507F7E"/>
    <w:rsid w:val="005126B6"/>
    <w:rsid w:val="0051291E"/>
    <w:rsid w:val="005162D8"/>
    <w:rsid w:val="00521522"/>
    <w:rsid w:val="005246B4"/>
    <w:rsid w:val="00526AE0"/>
    <w:rsid w:val="0052733F"/>
    <w:rsid w:val="00535C6A"/>
    <w:rsid w:val="00537D69"/>
    <w:rsid w:val="00544CDF"/>
    <w:rsid w:val="0054687E"/>
    <w:rsid w:val="005504C9"/>
    <w:rsid w:val="005538EA"/>
    <w:rsid w:val="00553CDA"/>
    <w:rsid w:val="005608D5"/>
    <w:rsid w:val="00560D20"/>
    <w:rsid w:val="00567803"/>
    <w:rsid w:val="0057238E"/>
    <w:rsid w:val="005756CD"/>
    <w:rsid w:val="00576BDC"/>
    <w:rsid w:val="00581591"/>
    <w:rsid w:val="005824D1"/>
    <w:rsid w:val="005869F5"/>
    <w:rsid w:val="00587AE3"/>
    <w:rsid w:val="005931B4"/>
    <w:rsid w:val="00593BD6"/>
    <w:rsid w:val="005A4982"/>
    <w:rsid w:val="005A4E83"/>
    <w:rsid w:val="005A6C68"/>
    <w:rsid w:val="005B5E01"/>
    <w:rsid w:val="005C0609"/>
    <w:rsid w:val="005C2B05"/>
    <w:rsid w:val="005C3B2E"/>
    <w:rsid w:val="005C6A11"/>
    <w:rsid w:val="005C7388"/>
    <w:rsid w:val="005C77AF"/>
    <w:rsid w:val="005D174B"/>
    <w:rsid w:val="005D5AB0"/>
    <w:rsid w:val="005D7888"/>
    <w:rsid w:val="005D7E7D"/>
    <w:rsid w:val="005E0689"/>
    <w:rsid w:val="005E0E20"/>
    <w:rsid w:val="005E6380"/>
    <w:rsid w:val="005F051D"/>
    <w:rsid w:val="005F1439"/>
    <w:rsid w:val="005F1BD8"/>
    <w:rsid w:val="005F2F18"/>
    <w:rsid w:val="006029C3"/>
    <w:rsid w:val="006171B1"/>
    <w:rsid w:val="00620974"/>
    <w:rsid w:val="00622AA6"/>
    <w:rsid w:val="00627612"/>
    <w:rsid w:val="006321B6"/>
    <w:rsid w:val="00633407"/>
    <w:rsid w:val="0064159A"/>
    <w:rsid w:val="0067533B"/>
    <w:rsid w:val="00675E25"/>
    <w:rsid w:val="00676227"/>
    <w:rsid w:val="00680074"/>
    <w:rsid w:val="0069642D"/>
    <w:rsid w:val="00697974"/>
    <w:rsid w:val="006A0030"/>
    <w:rsid w:val="006A1FB8"/>
    <w:rsid w:val="006A429D"/>
    <w:rsid w:val="006A4EFB"/>
    <w:rsid w:val="006A7FA6"/>
    <w:rsid w:val="006B08B9"/>
    <w:rsid w:val="006B7991"/>
    <w:rsid w:val="006C31DA"/>
    <w:rsid w:val="006C39BF"/>
    <w:rsid w:val="006C6A3E"/>
    <w:rsid w:val="006E4CFB"/>
    <w:rsid w:val="006F34D5"/>
    <w:rsid w:val="006F55C4"/>
    <w:rsid w:val="006F7909"/>
    <w:rsid w:val="00707532"/>
    <w:rsid w:val="00710BFD"/>
    <w:rsid w:val="0071198B"/>
    <w:rsid w:val="00712572"/>
    <w:rsid w:val="00712B10"/>
    <w:rsid w:val="00713E42"/>
    <w:rsid w:val="007245D2"/>
    <w:rsid w:val="0072473C"/>
    <w:rsid w:val="007277D5"/>
    <w:rsid w:val="00740B1D"/>
    <w:rsid w:val="00742DBC"/>
    <w:rsid w:val="0074471E"/>
    <w:rsid w:val="00750807"/>
    <w:rsid w:val="00750E86"/>
    <w:rsid w:val="007526E2"/>
    <w:rsid w:val="00753920"/>
    <w:rsid w:val="00756380"/>
    <w:rsid w:val="00756EDF"/>
    <w:rsid w:val="00764961"/>
    <w:rsid w:val="00766AE6"/>
    <w:rsid w:val="007713DD"/>
    <w:rsid w:val="00772A05"/>
    <w:rsid w:val="007773E1"/>
    <w:rsid w:val="0078170E"/>
    <w:rsid w:val="00793059"/>
    <w:rsid w:val="00795119"/>
    <w:rsid w:val="007A0DF8"/>
    <w:rsid w:val="007A4611"/>
    <w:rsid w:val="007A78B2"/>
    <w:rsid w:val="007B7866"/>
    <w:rsid w:val="007B7F77"/>
    <w:rsid w:val="007C3F3A"/>
    <w:rsid w:val="007C4652"/>
    <w:rsid w:val="007D391C"/>
    <w:rsid w:val="007D4FF3"/>
    <w:rsid w:val="007D51DB"/>
    <w:rsid w:val="007D579E"/>
    <w:rsid w:val="007E4085"/>
    <w:rsid w:val="007E6983"/>
    <w:rsid w:val="007E7929"/>
    <w:rsid w:val="007F39AF"/>
    <w:rsid w:val="007F61AB"/>
    <w:rsid w:val="00804983"/>
    <w:rsid w:val="00806E30"/>
    <w:rsid w:val="00813E1C"/>
    <w:rsid w:val="008145E5"/>
    <w:rsid w:val="00816680"/>
    <w:rsid w:val="00816F95"/>
    <w:rsid w:val="008270A1"/>
    <w:rsid w:val="00833F45"/>
    <w:rsid w:val="00835D04"/>
    <w:rsid w:val="00847515"/>
    <w:rsid w:val="0085071E"/>
    <w:rsid w:val="00851047"/>
    <w:rsid w:val="00853017"/>
    <w:rsid w:val="00870ADB"/>
    <w:rsid w:val="00871E0E"/>
    <w:rsid w:val="00871FE5"/>
    <w:rsid w:val="00875B1A"/>
    <w:rsid w:val="008811F0"/>
    <w:rsid w:val="00881690"/>
    <w:rsid w:val="008822F4"/>
    <w:rsid w:val="00883161"/>
    <w:rsid w:val="0088742A"/>
    <w:rsid w:val="00887500"/>
    <w:rsid w:val="0089170C"/>
    <w:rsid w:val="00891BFA"/>
    <w:rsid w:val="0089499B"/>
    <w:rsid w:val="008A4A29"/>
    <w:rsid w:val="008C362F"/>
    <w:rsid w:val="008E12E4"/>
    <w:rsid w:val="008E2726"/>
    <w:rsid w:val="008E3DE4"/>
    <w:rsid w:val="008E4443"/>
    <w:rsid w:val="008E6B59"/>
    <w:rsid w:val="008F457B"/>
    <w:rsid w:val="008F5260"/>
    <w:rsid w:val="009062D6"/>
    <w:rsid w:val="009076E4"/>
    <w:rsid w:val="00907919"/>
    <w:rsid w:val="009079AA"/>
    <w:rsid w:val="00912C96"/>
    <w:rsid w:val="00914386"/>
    <w:rsid w:val="009229E5"/>
    <w:rsid w:val="0093028B"/>
    <w:rsid w:val="00931910"/>
    <w:rsid w:val="00944B47"/>
    <w:rsid w:val="00947C5C"/>
    <w:rsid w:val="009504A5"/>
    <w:rsid w:val="00951CF2"/>
    <w:rsid w:val="009602FE"/>
    <w:rsid w:val="009657D3"/>
    <w:rsid w:val="0097530D"/>
    <w:rsid w:val="0098114B"/>
    <w:rsid w:val="00981DDC"/>
    <w:rsid w:val="0098570B"/>
    <w:rsid w:val="00991011"/>
    <w:rsid w:val="009924B9"/>
    <w:rsid w:val="009962DE"/>
    <w:rsid w:val="009A285C"/>
    <w:rsid w:val="009B5050"/>
    <w:rsid w:val="009B70E2"/>
    <w:rsid w:val="009C086C"/>
    <w:rsid w:val="009C73F6"/>
    <w:rsid w:val="009D1CD2"/>
    <w:rsid w:val="009D2E20"/>
    <w:rsid w:val="009D3449"/>
    <w:rsid w:val="009D4FEA"/>
    <w:rsid w:val="00A00655"/>
    <w:rsid w:val="00A009C7"/>
    <w:rsid w:val="00A12E4A"/>
    <w:rsid w:val="00A16E18"/>
    <w:rsid w:val="00A222CA"/>
    <w:rsid w:val="00A268E7"/>
    <w:rsid w:val="00A3544B"/>
    <w:rsid w:val="00A35F3F"/>
    <w:rsid w:val="00A37288"/>
    <w:rsid w:val="00A40B06"/>
    <w:rsid w:val="00A41561"/>
    <w:rsid w:val="00A41A97"/>
    <w:rsid w:val="00A56443"/>
    <w:rsid w:val="00A616E9"/>
    <w:rsid w:val="00A67CA0"/>
    <w:rsid w:val="00A729BA"/>
    <w:rsid w:val="00A76600"/>
    <w:rsid w:val="00A82A59"/>
    <w:rsid w:val="00A860CB"/>
    <w:rsid w:val="00A92F8C"/>
    <w:rsid w:val="00A9555B"/>
    <w:rsid w:val="00AA0FB8"/>
    <w:rsid w:val="00AA1FCB"/>
    <w:rsid w:val="00AA472B"/>
    <w:rsid w:val="00AA6DF2"/>
    <w:rsid w:val="00AA7DB7"/>
    <w:rsid w:val="00AB166E"/>
    <w:rsid w:val="00AC21F8"/>
    <w:rsid w:val="00AC225D"/>
    <w:rsid w:val="00AC2EE8"/>
    <w:rsid w:val="00AC3040"/>
    <w:rsid w:val="00AC3279"/>
    <w:rsid w:val="00AC4A7D"/>
    <w:rsid w:val="00AD7674"/>
    <w:rsid w:val="00AE6173"/>
    <w:rsid w:val="00AF580D"/>
    <w:rsid w:val="00B02446"/>
    <w:rsid w:val="00B06230"/>
    <w:rsid w:val="00B06DCF"/>
    <w:rsid w:val="00B16BDD"/>
    <w:rsid w:val="00B30418"/>
    <w:rsid w:val="00B31C6B"/>
    <w:rsid w:val="00B4128C"/>
    <w:rsid w:val="00B528C7"/>
    <w:rsid w:val="00B57846"/>
    <w:rsid w:val="00B63AC3"/>
    <w:rsid w:val="00B651A3"/>
    <w:rsid w:val="00B66C6D"/>
    <w:rsid w:val="00B718FC"/>
    <w:rsid w:val="00B74B40"/>
    <w:rsid w:val="00B815C2"/>
    <w:rsid w:val="00B83811"/>
    <w:rsid w:val="00B83D00"/>
    <w:rsid w:val="00B84879"/>
    <w:rsid w:val="00B87B7B"/>
    <w:rsid w:val="00B9579F"/>
    <w:rsid w:val="00B95A9E"/>
    <w:rsid w:val="00B95ECE"/>
    <w:rsid w:val="00BA136F"/>
    <w:rsid w:val="00BC16A3"/>
    <w:rsid w:val="00BD0AD1"/>
    <w:rsid w:val="00BD2881"/>
    <w:rsid w:val="00BD3DAB"/>
    <w:rsid w:val="00BD5497"/>
    <w:rsid w:val="00BD5C43"/>
    <w:rsid w:val="00BE0630"/>
    <w:rsid w:val="00BE14EC"/>
    <w:rsid w:val="00BE2D29"/>
    <w:rsid w:val="00BF1C4A"/>
    <w:rsid w:val="00BF4FB0"/>
    <w:rsid w:val="00BF5DB2"/>
    <w:rsid w:val="00C05D10"/>
    <w:rsid w:val="00C100CE"/>
    <w:rsid w:val="00C10D79"/>
    <w:rsid w:val="00C117BC"/>
    <w:rsid w:val="00C159B2"/>
    <w:rsid w:val="00C1623B"/>
    <w:rsid w:val="00C23D8F"/>
    <w:rsid w:val="00C24374"/>
    <w:rsid w:val="00C25E45"/>
    <w:rsid w:val="00C26C78"/>
    <w:rsid w:val="00C26EDC"/>
    <w:rsid w:val="00C34528"/>
    <w:rsid w:val="00C37E63"/>
    <w:rsid w:val="00C4057D"/>
    <w:rsid w:val="00C43AC8"/>
    <w:rsid w:val="00C45364"/>
    <w:rsid w:val="00C53D38"/>
    <w:rsid w:val="00C54C0A"/>
    <w:rsid w:val="00C6038C"/>
    <w:rsid w:val="00C619EC"/>
    <w:rsid w:val="00C66DD2"/>
    <w:rsid w:val="00C7194F"/>
    <w:rsid w:val="00C81FBD"/>
    <w:rsid w:val="00C836BB"/>
    <w:rsid w:val="00C841FB"/>
    <w:rsid w:val="00C87409"/>
    <w:rsid w:val="00C87C82"/>
    <w:rsid w:val="00C93543"/>
    <w:rsid w:val="00C942B5"/>
    <w:rsid w:val="00CA018D"/>
    <w:rsid w:val="00CA0A2E"/>
    <w:rsid w:val="00CA1778"/>
    <w:rsid w:val="00CA2CD7"/>
    <w:rsid w:val="00CA4549"/>
    <w:rsid w:val="00CA7515"/>
    <w:rsid w:val="00CC1783"/>
    <w:rsid w:val="00CD2EC5"/>
    <w:rsid w:val="00CD664F"/>
    <w:rsid w:val="00CD6ABC"/>
    <w:rsid w:val="00CE033D"/>
    <w:rsid w:val="00CE2B61"/>
    <w:rsid w:val="00CE2E1A"/>
    <w:rsid w:val="00CE2EDF"/>
    <w:rsid w:val="00CE5C79"/>
    <w:rsid w:val="00CE5F43"/>
    <w:rsid w:val="00CF6A6B"/>
    <w:rsid w:val="00CF750F"/>
    <w:rsid w:val="00D012A7"/>
    <w:rsid w:val="00D07578"/>
    <w:rsid w:val="00D07D3B"/>
    <w:rsid w:val="00D14046"/>
    <w:rsid w:val="00D152C3"/>
    <w:rsid w:val="00D22D09"/>
    <w:rsid w:val="00D31D3D"/>
    <w:rsid w:val="00D34B4F"/>
    <w:rsid w:val="00D353EE"/>
    <w:rsid w:val="00D43648"/>
    <w:rsid w:val="00D442CE"/>
    <w:rsid w:val="00D46D17"/>
    <w:rsid w:val="00D51AB3"/>
    <w:rsid w:val="00D5264D"/>
    <w:rsid w:val="00D652CF"/>
    <w:rsid w:val="00D65773"/>
    <w:rsid w:val="00D70590"/>
    <w:rsid w:val="00D70D70"/>
    <w:rsid w:val="00D70E67"/>
    <w:rsid w:val="00D84A7A"/>
    <w:rsid w:val="00D87104"/>
    <w:rsid w:val="00D87C40"/>
    <w:rsid w:val="00D90732"/>
    <w:rsid w:val="00D92E76"/>
    <w:rsid w:val="00DA0016"/>
    <w:rsid w:val="00DA08E0"/>
    <w:rsid w:val="00DA7237"/>
    <w:rsid w:val="00DA7F10"/>
    <w:rsid w:val="00DB151D"/>
    <w:rsid w:val="00DB30A7"/>
    <w:rsid w:val="00DB44D2"/>
    <w:rsid w:val="00DB4617"/>
    <w:rsid w:val="00DC33F2"/>
    <w:rsid w:val="00DC3A60"/>
    <w:rsid w:val="00DD3156"/>
    <w:rsid w:val="00DD40E6"/>
    <w:rsid w:val="00DE56F6"/>
    <w:rsid w:val="00E043FE"/>
    <w:rsid w:val="00E07E99"/>
    <w:rsid w:val="00E148EA"/>
    <w:rsid w:val="00E14CBF"/>
    <w:rsid w:val="00E234FA"/>
    <w:rsid w:val="00E31BC4"/>
    <w:rsid w:val="00E33155"/>
    <w:rsid w:val="00E35498"/>
    <w:rsid w:val="00E35B1E"/>
    <w:rsid w:val="00E3662B"/>
    <w:rsid w:val="00E3713E"/>
    <w:rsid w:val="00E3786A"/>
    <w:rsid w:val="00E5194F"/>
    <w:rsid w:val="00E51A81"/>
    <w:rsid w:val="00E51D78"/>
    <w:rsid w:val="00E544F2"/>
    <w:rsid w:val="00E54BC8"/>
    <w:rsid w:val="00E55372"/>
    <w:rsid w:val="00E60FBF"/>
    <w:rsid w:val="00E7382C"/>
    <w:rsid w:val="00E74F04"/>
    <w:rsid w:val="00E833A3"/>
    <w:rsid w:val="00E8390A"/>
    <w:rsid w:val="00E92056"/>
    <w:rsid w:val="00EB1CCF"/>
    <w:rsid w:val="00EB29E7"/>
    <w:rsid w:val="00EB6037"/>
    <w:rsid w:val="00ED210C"/>
    <w:rsid w:val="00ED6337"/>
    <w:rsid w:val="00ED6745"/>
    <w:rsid w:val="00EE0C80"/>
    <w:rsid w:val="00EE17B7"/>
    <w:rsid w:val="00EE4EC0"/>
    <w:rsid w:val="00EF1B91"/>
    <w:rsid w:val="00EF2300"/>
    <w:rsid w:val="00EF5206"/>
    <w:rsid w:val="00EF635A"/>
    <w:rsid w:val="00F03FAA"/>
    <w:rsid w:val="00F0470D"/>
    <w:rsid w:val="00F04812"/>
    <w:rsid w:val="00F05711"/>
    <w:rsid w:val="00F07922"/>
    <w:rsid w:val="00F1697E"/>
    <w:rsid w:val="00F216F6"/>
    <w:rsid w:val="00F21EC4"/>
    <w:rsid w:val="00F2539B"/>
    <w:rsid w:val="00F26FFA"/>
    <w:rsid w:val="00F315B2"/>
    <w:rsid w:val="00F43CEB"/>
    <w:rsid w:val="00F4768C"/>
    <w:rsid w:val="00F56631"/>
    <w:rsid w:val="00F56FA5"/>
    <w:rsid w:val="00F64E51"/>
    <w:rsid w:val="00F667E9"/>
    <w:rsid w:val="00F71FF1"/>
    <w:rsid w:val="00F7374B"/>
    <w:rsid w:val="00F84B23"/>
    <w:rsid w:val="00F84BE6"/>
    <w:rsid w:val="00F84D16"/>
    <w:rsid w:val="00F90772"/>
    <w:rsid w:val="00F97932"/>
    <w:rsid w:val="00FA0EE2"/>
    <w:rsid w:val="00FA56FF"/>
    <w:rsid w:val="00FB0740"/>
    <w:rsid w:val="00FB2FD4"/>
    <w:rsid w:val="00FB44CB"/>
    <w:rsid w:val="00FC0B79"/>
    <w:rsid w:val="00FC56B8"/>
    <w:rsid w:val="00FD29BB"/>
    <w:rsid w:val="00FF5103"/>
    <w:rsid w:val="00FF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0897"/>
    <o:shapelayout v:ext="edit">
      <o:idmap v:ext="edit" data="1"/>
    </o:shapelayout>
  </w:shapeDefaults>
  <w:decimalSymbol w:val="."/>
  <w:listSeparator w:val=","/>
  <w14:docId w14:val="6EAA1AA6"/>
  <w15:chartTrackingRefBased/>
  <w15:docId w15:val="{4C69762A-B2C6-4625-87B2-BA405C945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4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2">
    <w:name w:val="Body Text 2"/>
    <w:basedOn w:val="Normal"/>
    <w:pPr>
      <w:tabs>
        <w:tab w:val="right" w:pos="8550"/>
      </w:tabs>
    </w:pPr>
    <w:rPr>
      <w:i/>
      <w:sz w:val="32"/>
    </w:r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link w:val="BodyTextIndent2Char"/>
    <w:pPr>
      <w:tabs>
        <w:tab w:val="left" w:pos="360"/>
        <w:tab w:val="left" w:pos="720"/>
        <w:tab w:val="right" w:pos="8550"/>
      </w:tabs>
      <w:ind w:left="360"/>
      <w:jc w:val="both"/>
    </w:pPr>
    <w:rPr>
      <w:sz w:val="22"/>
    </w:rPr>
  </w:style>
  <w:style w:type="paragraph" w:styleId="BalloonText">
    <w:name w:val="Balloon Text"/>
    <w:basedOn w:val="Normal"/>
    <w:semiHidden/>
    <w:rsid w:val="00371AD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F61AB"/>
    <w:pPr>
      <w:ind w:left="720"/>
    </w:pPr>
  </w:style>
  <w:style w:type="character" w:customStyle="1" w:styleId="BodyTextIndent2Char">
    <w:name w:val="Body Text Indent 2 Char"/>
    <w:link w:val="BodyTextIndent2"/>
    <w:rsid w:val="00166F27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05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8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231D0-FCAA-4256-932C-CD62C10C4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8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CITY OF FRUITLAND PARK</Company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Peggy Clark</dc:creator>
  <cp:keywords/>
  <cp:lastModifiedBy>Emily Church</cp:lastModifiedBy>
  <cp:revision>5</cp:revision>
  <cp:lastPrinted>2021-12-09T20:10:00Z</cp:lastPrinted>
  <dcterms:created xsi:type="dcterms:W3CDTF">2021-12-09T20:04:00Z</dcterms:created>
  <dcterms:modified xsi:type="dcterms:W3CDTF">2021-12-09T20:13:00Z</dcterms:modified>
</cp:coreProperties>
</file>